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0FC32" w14:textId="77777777" w:rsidR="00040082" w:rsidRDefault="00040082" w:rsidP="00040082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color w:val="000000"/>
        </w:rPr>
      </w:pPr>
      <w:r>
        <w:rPr>
          <w:b/>
          <w:color w:val="000000"/>
        </w:rPr>
        <w:t>Table S3.</w:t>
      </w:r>
      <w:r>
        <w:rPr>
          <w:color w:val="000000"/>
        </w:rPr>
        <w:t xml:space="preserve"> Summary statistics for Dynamic Assimilation Technique (DAT) A/C</w:t>
      </w:r>
      <w:r>
        <w:rPr>
          <w:color w:val="000000"/>
          <w:vertAlign w:val="subscript"/>
        </w:rPr>
        <w:t>i</w:t>
      </w:r>
      <w:r>
        <w:rPr>
          <w:color w:val="000000"/>
        </w:rPr>
        <w:t xml:space="preserve"> curves and steady-state (SS) A/C</w:t>
      </w:r>
      <w:r>
        <w:rPr>
          <w:color w:val="000000"/>
          <w:vertAlign w:val="subscript"/>
        </w:rPr>
        <w:t>i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color w:val="000000"/>
        </w:rPr>
        <w:t>curves.</w:t>
      </w:r>
    </w:p>
    <w:tbl>
      <w:tblPr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891"/>
        <w:gridCol w:w="1801"/>
        <w:gridCol w:w="1799"/>
        <w:gridCol w:w="1799"/>
      </w:tblGrid>
      <w:tr w:rsidR="00040082" w14:paraId="0CE970B1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27B938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Method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F975E2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Mean</w:t>
            </w:r>
          </w:p>
          <w:p w14:paraId="782C1F16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584D66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584D66">
              <w:rPr>
                <w:color w:val="000000"/>
                <w:sz w:val="20"/>
                <w:szCs w:val="20"/>
              </w:rPr>
              <w:t xml:space="preserve"> CO</w:t>
            </w:r>
            <w:r w:rsidRPr="00584D66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584D66">
              <w:rPr>
                <w:color w:val="000000"/>
                <w:sz w:val="20"/>
                <w:szCs w:val="20"/>
              </w:rPr>
              <w:t xml:space="preserve"> m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20"/>
                <w:szCs w:val="20"/>
              </w:rPr>
              <w:t>·</w:t>
            </w:r>
            <w:r w:rsidRPr="00584D66">
              <w:rPr>
                <w:color w:val="000000"/>
                <w:sz w:val="20"/>
                <w:szCs w:val="20"/>
              </w:rPr>
              <w:t>s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584D6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B193D7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Median</w:t>
            </w:r>
          </w:p>
          <w:p w14:paraId="6A817AE4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584D66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584D66">
              <w:rPr>
                <w:color w:val="000000"/>
                <w:sz w:val="20"/>
                <w:szCs w:val="20"/>
              </w:rPr>
              <w:t xml:space="preserve"> CO</w:t>
            </w:r>
            <w:r w:rsidRPr="00584D66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584D66">
              <w:rPr>
                <w:color w:val="000000"/>
                <w:sz w:val="20"/>
                <w:szCs w:val="20"/>
              </w:rPr>
              <w:t xml:space="preserve"> m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20"/>
                <w:szCs w:val="20"/>
              </w:rPr>
              <w:t>·</w:t>
            </w:r>
            <w:r w:rsidRPr="00584D66">
              <w:rPr>
                <w:color w:val="000000"/>
                <w:sz w:val="20"/>
                <w:szCs w:val="20"/>
              </w:rPr>
              <w:t>s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584D6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546A3A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SD</w:t>
            </w:r>
          </w:p>
          <w:p w14:paraId="357BEE0A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584D66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584D66">
              <w:rPr>
                <w:color w:val="000000"/>
                <w:sz w:val="20"/>
                <w:szCs w:val="20"/>
              </w:rPr>
              <w:t xml:space="preserve"> CO</w:t>
            </w:r>
            <w:r w:rsidRPr="00584D66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584D66">
              <w:rPr>
                <w:color w:val="000000"/>
                <w:sz w:val="20"/>
                <w:szCs w:val="20"/>
              </w:rPr>
              <w:t xml:space="preserve"> m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20"/>
                <w:szCs w:val="20"/>
              </w:rPr>
              <w:t>·</w:t>
            </w:r>
            <w:r w:rsidRPr="00584D66">
              <w:rPr>
                <w:color w:val="000000"/>
                <w:sz w:val="20"/>
                <w:szCs w:val="20"/>
              </w:rPr>
              <w:t>s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584D6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67CD99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Range</w:t>
            </w:r>
          </w:p>
          <w:p w14:paraId="1F4749DD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584D66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584D66">
              <w:rPr>
                <w:color w:val="000000"/>
                <w:sz w:val="20"/>
                <w:szCs w:val="20"/>
              </w:rPr>
              <w:t xml:space="preserve"> CO</w:t>
            </w:r>
            <w:r w:rsidRPr="00584D66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584D66">
              <w:rPr>
                <w:color w:val="000000"/>
                <w:sz w:val="20"/>
                <w:szCs w:val="20"/>
              </w:rPr>
              <w:t xml:space="preserve"> m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20"/>
                <w:szCs w:val="20"/>
              </w:rPr>
              <w:t>·</w:t>
            </w:r>
            <w:r w:rsidRPr="00584D66">
              <w:rPr>
                <w:color w:val="000000"/>
                <w:sz w:val="20"/>
                <w:szCs w:val="20"/>
              </w:rPr>
              <w:t>s</w:t>
            </w:r>
            <w:r w:rsidRPr="00584D66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584D66">
              <w:rPr>
                <w:color w:val="000000"/>
                <w:sz w:val="20"/>
                <w:szCs w:val="20"/>
              </w:rPr>
              <w:t>)</w:t>
            </w:r>
          </w:p>
        </w:tc>
      </w:tr>
      <w:tr w:rsidR="00040082" w14:paraId="53BFC126" w14:textId="77777777" w:rsidTr="00095940">
        <w:trPr>
          <w:trHeight w:val="277"/>
        </w:trPr>
        <w:tc>
          <w:tcPr>
            <w:tcW w:w="936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7294DBC3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TPU-Enabled (n = 27 pairs)</w:t>
            </w:r>
          </w:p>
        </w:tc>
      </w:tr>
      <w:tr w:rsidR="00040082" w14:paraId="715D1629" w14:textId="77777777" w:rsidTr="00095940">
        <w:trPr>
          <w:trHeight w:val="277"/>
        </w:trPr>
        <w:tc>
          <w:tcPr>
            <w:tcW w:w="2070" w:type="dxa"/>
            <w:tcBorders>
              <w:left w:val="nil"/>
              <w:bottom w:val="nil"/>
              <w:right w:val="nil"/>
            </w:tcBorders>
          </w:tcPr>
          <w:p w14:paraId="7E61ABA3" w14:textId="77777777" w:rsidR="00040082" w:rsidRPr="00584D66" w:rsidRDefault="00040082" w:rsidP="00095940">
            <w:r w:rsidRPr="00584D66">
              <w:t>V</w:t>
            </w:r>
            <w:r w:rsidRPr="00584D66">
              <w:rPr>
                <w:vertAlign w:val="subscript"/>
              </w:rPr>
              <w:t>cmax</w:t>
            </w:r>
          </w:p>
        </w:tc>
        <w:tc>
          <w:tcPr>
            <w:tcW w:w="1891" w:type="dxa"/>
            <w:tcBorders>
              <w:left w:val="nil"/>
              <w:bottom w:val="nil"/>
              <w:right w:val="nil"/>
            </w:tcBorders>
          </w:tcPr>
          <w:p w14:paraId="04028E72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left w:val="nil"/>
              <w:bottom w:val="nil"/>
              <w:right w:val="nil"/>
            </w:tcBorders>
          </w:tcPr>
          <w:p w14:paraId="711F5333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left w:val="nil"/>
              <w:bottom w:val="nil"/>
              <w:right w:val="nil"/>
            </w:tcBorders>
          </w:tcPr>
          <w:p w14:paraId="59C7B6AC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left w:val="nil"/>
              <w:bottom w:val="nil"/>
              <w:right w:val="nil"/>
            </w:tcBorders>
          </w:tcPr>
          <w:p w14:paraId="5DB7DB18" w14:textId="77777777" w:rsidR="00040082" w:rsidRPr="00584D66" w:rsidRDefault="00040082" w:rsidP="00095940">
            <w:pPr>
              <w:jc w:val="center"/>
            </w:pPr>
          </w:p>
        </w:tc>
      </w:tr>
      <w:tr w:rsidR="00040082" w14:paraId="5062A10E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1B28190F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6C561928" w14:textId="77777777" w:rsidR="00040082" w:rsidRPr="00584D66" w:rsidRDefault="00040082" w:rsidP="00095940">
            <w:pPr>
              <w:jc w:val="center"/>
            </w:pPr>
            <w:r w:rsidRPr="00584D66">
              <w:t>33.2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3E100306" w14:textId="77777777" w:rsidR="00040082" w:rsidRPr="00584D66" w:rsidRDefault="00040082" w:rsidP="00095940">
            <w:pPr>
              <w:jc w:val="center"/>
            </w:pPr>
            <w:r w:rsidRPr="00584D66">
              <w:t>28.5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750E1D0" w14:textId="77777777" w:rsidR="00040082" w:rsidRPr="00584D66" w:rsidRDefault="00040082" w:rsidP="00095940">
            <w:pPr>
              <w:jc w:val="center"/>
            </w:pPr>
            <w:r w:rsidRPr="00584D66">
              <w:t>17.8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4F399DE" w14:textId="77777777" w:rsidR="00040082" w:rsidRPr="00584D66" w:rsidRDefault="00040082" w:rsidP="00095940">
            <w:pPr>
              <w:jc w:val="center"/>
            </w:pPr>
            <w:r w:rsidRPr="00584D66">
              <w:t>10.1, 80.9</w:t>
            </w:r>
          </w:p>
        </w:tc>
      </w:tr>
      <w:tr w:rsidR="00040082" w14:paraId="5098C9BC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72C973E5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357001EB" w14:textId="77777777" w:rsidR="00040082" w:rsidRPr="00584D66" w:rsidRDefault="00040082" w:rsidP="00095940">
            <w:pPr>
              <w:jc w:val="center"/>
            </w:pPr>
            <w:r w:rsidRPr="00584D66">
              <w:t>34.2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506533D" w14:textId="77777777" w:rsidR="00040082" w:rsidRPr="00584D66" w:rsidRDefault="00040082" w:rsidP="00095940">
            <w:pPr>
              <w:jc w:val="center"/>
            </w:pPr>
            <w:r w:rsidRPr="00584D66">
              <w:t>26.7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EB40DD8" w14:textId="77777777" w:rsidR="00040082" w:rsidRPr="00584D66" w:rsidRDefault="00040082" w:rsidP="00095940">
            <w:pPr>
              <w:jc w:val="center"/>
            </w:pPr>
            <w:r w:rsidRPr="00584D66">
              <w:t>18.3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5C840AA2" w14:textId="77777777" w:rsidR="00040082" w:rsidRPr="00584D66" w:rsidRDefault="00040082" w:rsidP="00095940">
            <w:pPr>
              <w:jc w:val="center"/>
            </w:pPr>
            <w:r w:rsidRPr="00584D66">
              <w:t>11.0, 83.2</w:t>
            </w:r>
          </w:p>
        </w:tc>
      </w:tr>
      <w:tr w:rsidR="00040082" w14:paraId="0C816A0E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108005D2" w14:textId="77777777" w:rsidR="00040082" w:rsidRPr="00584D66" w:rsidRDefault="00040082" w:rsidP="00095940">
            <w:r w:rsidRPr="00584D66">
              <w:t>J</w:t>
            </w:r>
            <w:r w:rsidRPr="00584D66">
              <w:rPr>
                <w:vertAlign w:val="subscript"/>
              </w:rPr>
              <w:t>max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A6BF892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3B2BC41E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90F8CE4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49CC014" w14:textId="77777777" w:rsidR="00040082" w:rsidRPr="00584D66" w:rsidRDefault="00040082" w:rsidP="00095940">
            <w:pPr>
              <w:jc w:val="center"/>
            </w:pPr>
          </w:p>
        </w:tc>
      </w:tr>
      <w:tr w:rsidR="00040082" w14:paraId="51008B08" w14:textId="77777777" w:rsidTr="00095940">
        <w:trPr>
          <w:trHeight w:val="295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BCE43B2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307EEBD" w14:textId="77777777" w:rsidR="00040082" w:rsidRPr="00584D66" w:rsidRDefault="00040082" w:rsidP="00095940">
            <w:pPr>
              <w:jc w:val="center"/>
            </w:pPr>
            <w:r w:rsidRPr="00584D66">
              <w:t>51.6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325E91CB" w14:textId="77777777" w:rsidR="00040082" w:rsidRPr="00584D66" w:rsidRDefault="00040082" w:rsidP="00095940">
            <w:pPr>
              <w:jc w:val="center"/>
            </w:pPr>
            <w:r w:rsidRPr="00584D66">
              <w:t>48.4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10BD702" w14:textId="77777777" w:rsidR="00040082" w:rsidRPr="00584D66" w:rsidRDefault="00040082" w:rsidP="00095940">
            <w:pPr>
              <w:jc w:val="center"/>
            </w:pPr>
            <w:r w:rsidRPr="00584D66">
              <w:t>24.2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6E4465C1" w14:textId="77777777" w:rsidR="00040082" w:rsidRPr="00584D66" w:rsidRDefault="00040082" w:rsidP="00095940">
            <w:pPr>
              <w:jc w:val="center"/>
            </w:pPr>
            <w:r w:rsidRPr="00584D66">
              <w:t>11.8, 112.4</w:t>
            </w:r>
          </w:p>
        </w:tc>
      </w:tr>
      <w:tr w:rsidR="00040082" w14:paraId="54685260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1CE29DBB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3CC9D105" w14:textId="77777777" w:rsidR="00040082" w:rsidRPr="00584D66" w:rsidRDefault="00040082" w:rsidP="00095940">
            <w:pPr>
              <w:jc w:val="center"/>
            </w:pPr>
            <w:r w:rsidRPr="00584D66">
              <w:t>59.7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5648E9A" w14:textId="77777777" w:rsidR="00040082" w:rsidRPr="00584D66" w:rsidRDefault="00040082" w:rsidP="00095940">
            <w:pPr>
              <w:jc w:val="center"/>
            </w:pPr>
            <w:r w:rsidRPr="00584D66">
              <w:t>52.4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DBF5EFF" w14:textId="77777777" w:rsidR="00040082" w:rsidRPr="00584D66" w:rsidRDefault="00040082" w:rsidP="00095940">
            <w:pPr>
              <w:jc w:val="center"/>
            </w:pPr>
            <w:r w:rsidRPr="00584D66">
              <w:t>26.5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51AC2731" w14:textId="77777777" w:rsidR="00040082" w:rsidRPr="00584D66" w:rsidRDefault="00040082" w:rsidP="00095940">
            <w:pPr>
              <w:jc w:val="center"/>
            </w:pPr>
            <w:r w:rsidRPr="00584D66">
              <w:t>24.0, 120.5</w:t>
            </w:r>
          </w:p>
        </w:tc>
      </w:tr>
      <w:tr w:rsidR="00040082" w14:paraId="16A8E8FE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12D02F8" w14:textId="77777777" w:rsidR="00040082" w:rsidRPr="00584D66" w:rsidRDefault="00040082" w:rsidP="00095940">
            <w:r w:rsidRPr="00584D66">
              <w:t>TPU (n = 6)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76D7B29E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4BEC3F06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13AAB1C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2C33A86" w14:textId="77777777" w:rsidR="00040082" w:rsidRPr="00584D66" w:rsidRDefault="00040082" w:rsidP="00095940">
            <w:pPr>
              <w:jc w:val="center"/>
            </w:pPr>
          </w:p>
        </w:tc>
      </w:tr>
      <w:tr w:rsidR="00040082" w14:paraId="6F47BB03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8FF2899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FC55BA3" w14:textId="77777777" w:rsidR="00040082" w:rsidRPr="00584D66" w:rsidRDefault="00040082" w:rsidP="00095940">
            <w:pPr>
              <w:jc w:val="center"/>
            </w:pPr>
            <w:r w:rsidRPr="00584D66">
              <w:t>4.2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1593ED3" w14:textId="77777777" w:rsidR="00040082" w:rsidRPr="00584D66" w:rsidRDefault="00040082" w:rsidP="00095940">
            <w:pPr>
              <w:jc w:val="center"/>
            </w:pPr>
            <w:r w:rsidRPr="00584D66">
              <w:t>4.2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7CC10DA" w14:textId="77777777" w:rsidR="00040082" w:rsidRPr="00584D66" w:rsidRDefault="00040082" w:rsidP="00095940">
            <w:pPr>
              <w:jc w:val="center"/>
            </w:pPr>
            <w:r w:rsidRPr="00584D66">
              <w:t>1.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3AAF39C3" w14:textId="77777777" w:rsidR="00040082" w:rsidRPr="00584D66" w:rsidRDefault="00040082" w:rsidP="00095940">
            <w:pPr>
              <w:jc w:val="center"/>
            </w:pPr>
            <w:r w:rsidRPr="00584D66">
              <w:t>0.9, 8.4</w:t>
            </w:r>
          </w:p>
        </w:tc>
      </w:tr>
      <w:tr w:rsidR="00040082" w14:paraId="0766E582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DDE65BE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7F1E30B" w14:textId="77777777" w:rsidR="00040082" w:rsidRPr="00584D66" w:rsidRDefault="00040082" w:rsidP="00095940">
            <w:pPr>
              <w:jc w:val="center"/>
            </w:pPr>
            <w:r w:rsidRPr="00584D66">
              <w:t>5.8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59FFF9B" w14:textId="77777777" w:rsidR="00040082" w:rsidRPr="00584D66" w:rsidRDefault="00040082" w:rsidP="00095940">
            <w:pPr>
              <w:jc w:val="center"/>
            </w:pPr>
            <w:r w:rsidRPr="00584D66">
              <w:t>6.2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61D9249" w14:textId="77777777" w:rsidR="00040082" w:rsidRPr="00584D66" w:rsidRDefault="00040082" w:rsidP="00095940">
            <w:pPr>
              <w:jc w:val="center"/>
            </w:pPr>
            <w:r w:rsidRPr="00584D66">
              <w:t>3.0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781BE1B" w14:textId="77777777" w:rsidR="00040082" w:rsidRPr="00584D66" w:rsidRDefault="00040082" w:rsidP="00095940">
            <w:pPr>
              <w:jc w:val="center"/>
            </w:pPr>
            <w:r w:rsidRPr="00584D66">
              <w:t>2.5, 9.4</w:t>
            </w:r>
          </w:p>
        </w:tc>
      </w:tr>
      <w:tr w:rsidR="00040082" w14:paraId="5DE9352D" w14:textId="77777777" w:rsidTr="00095940">
        <w:trPr>
          <w:trHeight w:val="277"/>
        </w:trPr>
        <w:tc>
          <w:tcPr>
            <w:tcW w:w="936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17F5B96" w14:textId="77777777" w:rsidR="00040082" w:rsidRPr="00584D66" w:rsidRDefault="00040082" w:rsidP="00095940">
            <w:pPr>
              <w:jc w:val="center"/>
              <w:rPr>
                <w:b/>
              </w:rPr>
            </w:pPr>
            <w:r w:rsidRPr="00584D66">
              <w:rPr>
                <w:b/>
              </w:rPr>
              <w:t>No TPU (n = 27 pairs)</w:t>
            </w:r>
          </w:p>
        </w:tc>
      </w:tr>
      <w:tr w:rsidR="00040082" w14:paraId="25904C46" w14:textId="77777777" w:rsidTr="00095940">
        <w:trPr>
          <w:trHeight w:val="277"/>
        </w:trPr>
        <w:tc>
          <w:tcPr>
            <w:tcW w:w="207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6A9D537" w14:textId="77777777" w:rsidR="00040082" w:rsidRPr="00584D66" w:rsidRDefault="00040082" w:rsidP="00095940">
            <w:r w:rsidRPr="00584D66">
              <w:t>V</w:t>
            </w:r>
            <w:r w:rsidRPr="00584D66">
              <w:rPr>
                <w:vertAlign w:val="subscript"/>
              </w:rPr>
              <w:t>cmax</w:t>
            </w:r>
          </w:p>
        </w:tc>
        <w:tc>
          <w:tcPr>
            <w:tcW w:w="189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C657EF7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CC4975B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CEF5ECA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6145868" w14:textId="77777777" w:rsidR="00040082" w:rsidRPr="00584D66" w:rsidRDefault="00040082" w:rsidP="00095940">
            <w:pPr>
              <w:jc w:val="center"/>
            </w:pPr>
          </w:p>
        </w:tc>
      </w:tr>
      <w:tr w:rsidR="00040082" w14:paraId="38235E66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BCADFA4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20F251A0" w14:textId="77777777" w:rsidR="00040082" w:rsidRPr="00584D66" w:rsidRDefault="00040082" w:rsidP="00095940">
            <w:pPr>
              <w:jc w:val="center"/>
            </w:pPr>
            <w:r w:rsidRPr="00584D66">
              <w:t>31.6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0B321FB3" w14:textId="77777777" w:rsidR="00040082" w:rsidRPr="00584D66" w:rsidRDefault="00040082" w:rsidP="00095940">
            <w:pPr>
              <w:jc w:val="center"/>
            </w:pPr>
            <w:r w:rsidRPr="00584D66">
              <w:t>28.5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CF6CED3" w14:textId="77777777" w:rsidR="00040082" w:rsidRPr="00584D66" w:rsidRDefault="00040082" w:rsidP="00095940">
            <w:pPr>
              <w:jc w:val="center"/>
            </w:pPr>
            <w:r w:rsidRPr="00584D66">
              <w:t>15.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369425A" w14:textId="77777777" w:rsidR="00040082" w:rsidRPr="00584D66" w:rsidRDefault="00040082" w:rsidP="00095940">
            <w:pPr>
              <w:jc w:val="center"/>
            </w:pPr>
            <w:r w:rsidRPr="00584D66">
              <w:t>9.9, 69.9</w:t>
            </w:r>
          </w:p>
        </w:tc>
      </w:tr>
      <w:tr w:rsidR="00040082" w14:paraId="3C277C17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FE93184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701D7336" w14:textId="77777777" w:rsidR="00040082" w:rsidRPr="00584D66" w:rsidRDefault="00040082" w:rsidP="00095940">
            <w:pPr>
              <w:jc w:val="center"/>
            </w:pPr>
            <w:r w:rsidRPr="00584D66">
              <w:t>33.7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34D9CBCA" w14:textId="77777777" w:rsidR="00040082" w:rsidRPr="00584D66" w:rsidRDefault="00040082" w:rsidP="00095940">
            <w:pPr>
              <w:jc w:val="center"/>
            </w:pPr>
            <w:r w:rsidRPr="00584D66">
              <w:t>26.7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226BD0E3" w14:textId="77777777" w:rsidR="00040082" w:rsidRPr="00584D66" w:rsidRDefault="00040082" w:rsidP="00095940">
            <w:pPr>
              <w:jc w:val="center"/>
            </w:pPr>
            <w:r w:rsidRPr="00584D66">
              <w:t>18.2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D395967" w14:textId="77777777" w:rsidR="00040082" w:rsidRPr="00584D66" w:rsidRDefault="00040082" w:rsidP="00095940">
            <w:pPr>
              <w:jc w:val="center"/>
            </w:pPr>
            <w:r w:rsidRPr="00584D66">
              <w:t>11.0, 83.2</w:t>
            </w:r>
          </w:p>
        </w:tc>
      </w:tr>
      <w:tr w:rsidR="00040082" w14:paraId="4F9AD668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1D0569F" w14:textId="77777777" w:rsidR="00040082" w:rsidRPr="00584D66" w:rsidRDefault="00040082" w:rsidP="00095940">
            <w:r w:rsidRPr="00584D66">
              <w:t>J</w:t>
            </w:r>
            <w:r w:rsidRPr="00584D66">
              <w:rPr>
                <w:vertAlign w:val="subscript"/>
              </w:rPr>
              <w:t>max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4097EA8D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1F0E066E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8197051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2F6C2C6" w14:textId="77777777" w:rsidR="00040082" w:rsidRPr="00584D66" w:rsidRDefault="00040082" w:rsidP="00095940">
            <w:pPr>
              <w:jc w:val="center"/>
            </w:pPr>
          </w:p>
        </w:tc>
      </w:tr>
      <w:tr w:rsidR="00040082" w14:paraId="0BB6DFD0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22041A2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2A8292E8" w14:textId="77777777" w:rsidR="00040082" w:rsidRPr="00584D66" w:rsidRDefault="00040082" w:rsidP="00095940">
            <w:pPr>
              <w:jc w:val="center"/>
            </w:pPr>
            <w:r w:rsidRPr="00584D66">
              <w:t>47.4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6E4AAAD1" w14:textId="77777777" w:rsidR="00040082" w:rsidRPr="00584D66" w:rsidRDefault="00040082" w:rsidP="00095940">
            <w:pPr>
              <w:jc w:val="center"/>
            </w:pPr>
            <w:r w:rsidRPr="00584D66">
              <w:t>47.4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1881148" w14:textId="77777777" w:rsidR="00040082" w:rsidRPr="00584D66" w:rsidRDefault="00040082" w:rsidP="00095940">
            <w:pPr>
              <w:jc w:val="center"/>
            </w:pPr>
            <w:r w:rsidRPr="00584D66">
              <w:t>20.3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C0BCCA7" w14:textId="77777777" w:rsidR="00040082" w:rsidRPr="00584D66" w:rsidRDefault="00040082" w:rsidP="00095940">
            <w:pPr>
              <w:jc w:val="center"/>
            </w:pPr>
            <w:r w:rsidRPr="00584D66">
              <w:t>9.5, 100.4</w:t>
            </w:r>
          </w:p>
        </w:tc>
      </w:tr>
      <w:tr w:rsidR="00040082" w14:paraId="5FCAD237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1B4EA6F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4925CD3" w14:textId="77777777" w:rsidR="00040082" w:rsidRPr="00584D66" w:rsidRDefault="00040082" w:rsidP="00095940">
            <w:pPr>
              <w:jc w:val="center"/>
            </w:pPr>
            <w:r w:rsidRPr="00584D66">
              <w:t>58.4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DFFBC7B" w14:textId="77777777" w:rsidR="00040082" w:rsidRPr="00584D66" w:rsidRDefault="00040082" w:rsidP="00095940">
            <w:pPr>
              <w:jc w:val="center"/>
            </w:pPr>
            <w:r w:rsidRPr="00584D66">
              <w:t>51.6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6EEA382" w14:textId="77777777" w:rsidR="00040082" w:rsidRPr="00584D66" w:rsidRDefault="00040082" w:rsidP="00095940">
            <w:pPr>
              <w:jc w:val="center"/>
            </w:pPr>
            <w:r w:rsidRPr="00584D66">
              <w:t>25.3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C03907C" w14:textId="77777777" w:rsidR="00040082" w:rsidRPr="00584D66" w:rsidRDefault="00040082" w:rsidP="00095940">
            <w:pPr>
              <w:jc w:val="center"/>
            </w:pPr>
            <w:r w:rsidRPr="00584D66">
              <w:t>24.0, 114.5</w:t>
            </w:r>
          </w:p>
        </w:tc>
      </w:tr>
      <w:tr w:rsidR="00040082" w14:paraId="38489BC4" w14:textId="77777777" w:rsidTr="00095940">
        <w:trPr>
          <w:trHeight w:val="27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2EF7AD9" w14:textId="77777777" w:rsidR="00040082" w:rsidRPr="00584D66" w:rsidRDefault="00040082" w:rsidP="00095940">
            <w:pPr>
              <w:jc w:val="center"/>
            </w:pPr>
            <w:r w:rsidRPr="00584D66">
              <w:rPr>
                <w:b/>
              </w:rPr>
              <w:t xml:space="preserve">TPU-enabled, </w:t>
            </w:r>
            <w:r w:rsidRPr="00584D66">
              <w:rPr>
                <w:b/>
                <w:i/>
              </w:rPr>
              <w:t>Only</w:t>
            </w:r>
            <w:r w:rsidRPr="00584D66">
              <w:rPr>
                <w:b/>
              </w:rPr>
              <w:t xml:space="preserve"> Curves without Overshoot (n = 19 pairs)</w:t>
            </w:r>
          </w:p>
        </w:tc>
      </w:tr>
      <w:tr w:rsidR="00040082" w14:paraId="6318E43B" w14:textId="77777777" w:rsidTr="00095940">
        <w:trPr>
          <w:trHeight w:val="277"/>
        </w:trPr>
        <w:tc>
          <w:tcPr>
            <w:tcW w:w="2070" w:type="dxa"/>
            <w:tcBorders>
              <w:left w:val="nil"/>
              <w:bottom w:val="nil"/>
              <w:right w:val="nil"/>
            </w:tcBorders>
          </w:tcPr>
          <w:p w14:paraId="548C8C3D" w14:textId="77777777" w:rsidR="00040082" w:rsidRPr="00584D66" w:rsidRDefault="00040082" w:rsidP="00095940">
            <w:r w:rsidRPr="00584D66">
              <w:t>V</w:t>
            </w:r>
            <w:r w:rsidRPr="00584D66">
              <w:rPr>
                <w:vertAlign w:val="subscript"/>
              </w:rPr>
              <w:t>cmax</w:t>
            </w:r>
          </w:p>
        </w:tc>
        <w:tc>
          <w:tcPr>
            <w:tcW w:w="1891" w:type="dxa"/>
            <w:tcBorders>
              <w:left w:val="nil"/>
              <w:bottom w:val="nil"/>
              <w:right w:val="nil"/>
            </w:tcBorders>
          </w:tcPr>
          <w:p w14:paraId="2EECEF6E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left w:val="nil"/>
              <w:bottom w:val="nil"/>
              <w:right w:val="nil"/>
            </w:tcBorders>
          </w:tcPr>
          <w:p w14:paraId="52AA1EAF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left w:val="nil"/>
              <w:bottom w:val="nil"/>
              <w:right w:val="nil"/>
            </w:tcBorders>
          </w:tcPr>
          <w:p w14:paraId="6368039A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left w:val="nil"/>
              <w:bottom w:val="nil"/>
              <w:right w:val="nil"/>
            </w:tcBorders>
          </w:tcPr>
          <w:p w14:paraId="285F1798" w14:textId="77777777" w:rsidR="00040082" w:rsidRPr="00584D66" w:rsidRDefault="00040082" w:rsidP="00095940">
            <w:pPr>
              <w:jc w:val="center"/>
            </w:pPr>
          </w:p>
        </w:tc>
      </w:tr>
      <w:tr w:rsidR="00040082" w14:paraId="06A0F861" w14:textId="77777777" w:rsidTr="00095940">
        <w:trPr>
          <w:trHeight w:val="295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CF8863F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7542FE6B" w14:textId="77777777" w:rsidR="00040082" w:rsidRPr="00584D66" w:rsidRDefault="00040082" w:rsidP="00095940">
            <w:pPr>
              <w:jc w:val="center"/>
            </w:pPr>
            <w:r w:rsidRPr="00584D66">
              <w:t>29.7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6273F6A" w14:textId="77777777" w:rsidR="00040082" w:rsidRPr="00584D66" w:rsidRDefault="00040082" w:rsidP="00095940">
            <w:pPr>
              <w:jc w:val="center"/>
            </w:pPr>
            <w:r w:rsidRPr="00584D66">
              <w:t>24.7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AB898C1" w14:textId="77777777" w:rsidR="00040082" w:rsidRPr="00584D66" w:rsidRDefault="00040082" w:rsidP="00095940">
            <w:pPr>
              <w:jc w:val="center"/>
            </w:pPr>
            <w:r w:rsidRPr="00584D66">
              <w:t>14.0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26C8F663" w14:textId="77777777" w:rsidR="00040082" w:rsidRPr="00584D66" w:rsidRDefault="00040082" w:rsidP="00095940">
            <w:pPr>
              <w:jc w:val="center"/>
            </w:pPr>
            <w:r w:rsidRPr="00584D66">
              <w:t>10.1, 67.6</w:t>
            </w:r>
          </w:p>
        </w:tc>
      </w:tr>
      <w:tr w:rsidR="00040082" w14:paraId="7F9C152F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8654E7E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1812CE4" w14:textId="77777777" w:rsidR="00040082" w:rsidRPr="00584D66" w:rsidRDefault="00040082" w:rsidP="00095940">
            <w:pPr>
              <w:jc w:val="center"/>
            </w:pPr>
            <w:r w:rsidRPr="00584D66">
              <w:t>30.7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3A3D6A2" w14:textId="77777777" w:rsidR="00040082" w:rsidRPr="00584D66" w:rsidRDefault="00040082" w:rsidP="00095940">
            <w:pPr>
              <w:jc w:val="center"/>
            </w:pPr>
            <w:r w:rsidRPr="00584D66">
              <w:t>25.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5F6DDA58" w14:textId="77777777" w:rsidR="00040082" w:rsidRPr="00584D66" w:rsidRDefault="00040082" w:rsidP="00095940">
            <w:pPr>
              <w:jc w:val="center"/>
            </w:pPr>
            <w:r w:rsidRPr="00584D66">
              <w:t>14.2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45E457A" w14:textId="77777777" w:rsidR="00040082" w:rsidRPr="00584D66" w:rsidRDefault="00040082" w:rsidP="00095940">
            <w:pPr>
              <w:jc w:val="center"/>
            </w:pPr>
            <w:r w:rsidRPr="00584D66">
              <w:t>11.0, 63.8</w:t>
            </w:r>
          </w:p>
        </w:tc>
      </w:tr>
      <w:tr w:rsidR="00040082" w14:paraId="08C7C835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1E5B14D" w14:textId="77777777" w:rsidR="00040082" w:rsidRPr="00584D66" w:rsidRDefault="00040082" w:rsidP="00095940">
            <w:r w:rsidRPr="00584D66">
              <w:t>J</w:t>
            </w:r>
            <w:r w:rsidRPr="00584D66">
              <w:rPr>
                <w:vertAlign w:val="subscript"/>
              </w:rPr>
              <w:t>max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03CF88F4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4BC5B209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A4BE25A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C3783CA" w14:textId="77777777" w:rsidR="00040082" w:rsidRPr="00584D66" w:rsidRDefault="00040082" w:rsidP="00095940">
            <w:pPr>
              <w:jc w:val="center"/>
            </w:pPr>
          </w:p>
        </w:tc>
      </w:tr>
      <w:tr w:rsidR="00040082" w14:paraId="49BF9916" w14:textId="77777777" w:rsidTr="00095940">
        <w:trPr>
          <w:trHeight w:val="277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73585B56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FB4FA64" w14:textId="77777777" w:rsidR="00040082" w:rsidRPr="00584D66" w:rsidRDefault="00040082" w:rsidP="00095940">
            <w:pPr>
              <w:jc w:val="center"/>
            </w:pPr>
            <w:r w:rsidRPr="00584D66">
              <w:t>51.3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CF68373" w14:textId="77777777" w:rsidR="00040082" w:rsidRPr="00584D66" w:rsidRDefault="00040082" w:rsidP="00095940">
            <w:pPr>
              <w:jc w:val="center"/>
            </w:pPr>
            <w:r w:rsidRPr="00584D66">
              <w:t>47.8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81DCAAA" w14:textId="77777777" w:rsidR="00040082" w:rsidRPr="00584D66" w:rsidRDefault="00040082" w:rsidP="00095940">
            <w:pPr>
              <w:jc w:val="center"/>
            </w:pPr>
            <w:r w:rsidRPr="00584D66">
              <w:t>19.1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9F4A736" w14:textId="77777777" w:rsidR="00040082" w:rsidRPr="00584D66" w:rsidRDefault="00040082" w:rsidP="00095940">
            <w:pPr>
              <w:jc w:val="center"/>
            </w:pPr>
            <w:r w:rsidRPr="00584D66">
              <w:t>22.7, 100.5</w:t>
            </w:r>
          </w:p>
        </w:tc>
      </w:tr>
      <w:tr w:rsidR="00040082" w14:paraId="70CB98B8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660ABFF" w14:textId="77777777" w:rsidR="00040082" w:rsidRPr="00584D66" w:rsidRDefault="00040082" w:rsidP="00095940">
            <w:r w:rsidRPr="00584D66"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5B328A8" w14:textId="77777777" w:rsidR="00040082" w:rsidRPr="00584D66" w:rsidRDefault="00040082" w:rsidP="00095940">
            <w:pPr>
              <w:jc w:val="center"/>
            </w:pPr>
            <w:r w:rsidRPr="00584D66">
              <w:t>55.8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52B98C3" w14:textId="77777777" w:rsidR="00040082" w:rsidRPr="00584D66" w:rsidRDefault="00040082" w:rsidP="00095940">
            <w:pPr>
              <w:jc w:val="center"/>
            </w:pPr>
            <w:r w:rsidRPr="00584D66">
              <w:t>51.6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490419E" w14:textId="77777777" w:rsidR="00040082" w:rsidRPr="00584D66" w:rsidRDefault="00040082" w:rsidP="00095940">
            <w:pPr>
              <w:jc w:val="center"/>
            </w:pPr>
            <w:r w:rsidRPr="00584D66">
              <w:t>20.4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D31F688" w14:textId="77777777" w:rsidR="00040082" w:rsidRPr="00584D66" w:rsidRDefault="00040082" w:rsidP="00095940">
            <w:pPr>
              <w:jc w:val="center"/>
            </w:pPr>
            <w:r w:rsidRPr="00584D66">
              <w:t>24.0, 105.3</w:t>
            </w:r>
          </w:p>
        </w:tc>
      </w:tr>
      <w:tr w:rsidR="00040082" w14:paraId="42E77D2E" w14:textId="77777777" w:rsidTr="00095940">
        <w:trPr>
          <w:trHeight w:val="260"/>
        </w:trPr>
        <w:tc>
          <w:tcPr>
            <w:tcW w:w="936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DAEB877" w14:textId="77777777" w:rsidR="00040082" w:rsidRPr="00584D66" w:rsidRDefault="00040082" w:rsidP="00095940">
            <w:pPr>
              <w:jc w:val="center"/>
            </w:pPr>
            <w:r w:rsidRPr="00584D66">
              <w:rPr>
                <w:b/>
              </w:rPr>
              <w:t xml:space="preserve">No TPU, </w:t>
            </w:r>
            <w:r w:rsidRPr="00584D66">
              <w:rPr>
                <w:b/>
                <w:i/>
              </w:rPr>
              <w:t>Only</w:t>
            </w:r>
            <w:r w:rsidRPr="00584D66">
              <w:rPr>
                <w:b/>
              </w:rPr>
              <w:t xml:space="preserve"> Curves without Overshoot (n = 19 pairs)</w:t>
            </w:r>
          </w:p>
        </w:tc>
      </w:tr>
      <w:tr w:rsidR="00040082" w14:paraId="5FD7A47C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5BA2048" w14:textId="77777777" w:rsidR="00040082" w:rsidRPr="00584D66" w:rsidRDefault="00040082" w:rsidP="00095940">
            <w:pPr>
              <w:rPr>
                <w:b/>
              </w:rPr>
            </w:pPr>
            <w:r w:rsidRPr="00584D66">
              <w:t>V</w:t>
            </w:r>
            <w:r w:rsidRPr="00584D66">
              <w:rPr>
                <w:vertAlign w:val="subscript"/>
              </w:rPr>
              <w:t>cmax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0754A71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EB5942F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702C5B0" w14:textId="77777777" w:rsidR="00040082" w:rsidRPr="00584D66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6066B917" w14:textId="77777777" w:rsidR="00040082" w:rsidRPr="00584D66" w:rsidRDefault="00040082" w:rsidP="00095940">
            <w:pPr>
              <w:jc w:val="center"/>
            </w:pPr>
          </w:p>
        </w:tc>
      </w:tr>
      <w:tr w:rsidR="00040082" w14:paraId="794818A3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ECE0FEC" w14:textId="77777777" w:rsidR="00040082" w:rsidRPr="00584D66" w:rsidRDefault="00040082" w:rsidP="00095940">
            <w:r w:rsidRPr="00584D66"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7245B9A2" w14:textId="77777777" w:rsidR="00040082" w:rsidRPr="00584D66" w:rsidRDefault="00040082" w:rsidP="00095940">
            <w:pPr>
              <w:jc w:val="center"/>
            </w:pPr>
            <w:r w:rsidRPr="00584D66">
              <w:t>28.9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7EF6114" w14:textId="77777777" w:rsidR="00040082" w:rsidRPr="00584D66" w:rsidRDefault="00040082" w:rsidP="00095940">
            <w:pPr>
              <w:jc w:val="center"/>
            </w:pPr>
            <w:r w:rsidRPr="00584D66">
              <w:t>24.7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356C2564" w14:textId="77777777" w:rsidR="00040082" w:rsidRPr="00584D66" w:rsidRDefault="00040082" w:rsidP="00095940">
            <w:pPr>
              <w:jc w:val="center"/>
            </w:pPr>
            <w:r w:rsidRPr="00584D66">
              <w:t>13.5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10E3412D" w14:textId="77777777" w:rsidR="00040082" w:rsidRPr="00584D66" w:rsidRDefault="00040082" w:rsidP="00095940">
            <w:pPr>
              <w:jc w:val="center"/>
            </w:pPr>
            <w:r w:rsidRPr="00584D66">
              <w:t>9.9, 67.4</w:t>
            </w:r>
          </w:p>
        </w:tc>
      </w:tr>
      <w:tr w:rsidR="00040082" w14:paraId="69C61674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DE61562" w14:textId="77777777" w:rsidR="00040082" w:rsidRDefault="00040082" w:rsidP="00095940">
            <w:r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5ECF274B" w14:textId="77777777" w:rsidR="00040082" w:rsidRDefault="00040082" w:rsidP="00095940">
            <w:pPr>
              <w:jc w:val="center"/>
            </w:pPr>
            <w:r>
              <w:t>30.7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4C234827" w14:textId="77777777" w:rsidR="00040082" w:rsidRDefault="00040082" w:rsidP="00095940">
            <w:pPr>
              <w:jc w:val="center"/>
            </w:pPr>
            <w:r>
              <w:t>25.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093ED31" w14:textId="77777777" w:rsidR="00040082" w:rsidRDefault="00040082" w:rsidP="00095940">
            <w:pPr>
              <w:jc w:val="center"/>
            </w:pPr>
            <w:r>
              <w:t>14.2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5FF2F4A" w14:textId="77777777" w:rsidR="00040082" w:rsidRDefault="00040082" w:rsidP="00095940">
            <w:pPr>
              <w:jc w:val="center"/>
            </w:pPr>
            <w:r>
              <w:t>11.0, 63.8</w:t>
            </w:r>
          </w:p>
        </w:tc>
      </w:tr>
      <w:tr w:rsidR="00040082" w14:paraId="35B4185B" w14:textId="77777777" w:rsidTr="00095940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F584D02" w14:textId="77777777" w:rsidR="00040082" w:rsidRDefault="00040082" w:rsidP="00095940">
            <w:pPr>
              <w:rPr>
                <w:vertAlign w:val="subscript"/>
              </w:rPr>
            </w:pPr>
            <w:r>
              <w:t>J</w:t>
            </w:r>
            <w:r>
              <w:rPr>
                <w:vertAlign w:val="subscript"/>
              </w:rPr>
              <w:t>max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298F4302" w14:textId="77777777" w:rsidR="00040082" w:rsidRDefault="00040082" w:rsidP="00095940">
            <w:pPr>
              <w:jc w:val="center"/>
            </w:pP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80A722C" w14:textId="77777777" w:rsidR="00040082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3CB0901" w14:textId="77777777" w:rsidR="00040082" w:rsidRDefault="00040082" w:rsidP="00095940">
            <w:pPr>
              <w:jc w:val="center"/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5F25517D" w14:textId="77777777" w:rsidR="00040082" w:rsidRDefault="00040082" w:rsidP="00095940">
            <w:pPr>
              <w:jc w:val="center"/>
            </w:pPr>
          </w:p>
        </w:tc>
      </w:tr>
      <w:tr w:rsidR="00040082" w14:paraId="2C64AE23" w14:textId="77777777" w:rsidTr="00040082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9171CC5" w14:textId="77777777" w:rsidR="00040082" w:rsidRDefault="00040082" w:rsidP="00095940">
            <w:r>
              <w:t xml:space="preserve">    DAT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66B796DE" w14:textId="77777777" w:rsidR="00040082" w:rsidRDefault="00040082" w:rsidP="00095940">
            <w:pPr>
              <w:jc w:val="center"/>
            </w:pPr>
            <w:r>
              <w:t>50.2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C23B2AB" w14:textId="77777777" w:rsidR="00040082" w:rsidRDefault="00040082" w:rsidP="00095940">
            <w:pPr>
              <w:jc w:val="center"/>
            </w:pPr>
            <w:r>
              <w:t>47.4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08A12CD" w14:textId="77777777" w:rsidR="00040082" w:rsidRDefault="00040082" w:rsidP="00095940">
            <w:pPr>
              <w:jc w:val="center"/>
            </w:pPr>
            <w:r>
              <w:t>17.5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7C0023A7" w14:textId="77777777" w:rsidR="00040082" w:rsidRDefault="00040082" w:rsidP="00095940">
            <w:pPr>
              <w:jc w:val="center"/>
            </w:pPr>
            <w:r>
              <w:t>23.6, 100.4</w:t>
            </w:r>
          </w:p>
        </w:tc>
      </w:tr>
      <w:tr w:rsidR="00040082" w14:paraId="062A657F" w14:textId="77777777" w:rsidTr="00040082">
        <w:trPr>
          <w:trHeight w:val="26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D7940EB" w14:textId="77777777" w:rsidR="00040082" w:rsidRDefault="00040082" w:rsidP="00095940">
            <w:r>
              <w:t xml:space="preserve">    SS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</w:tcPr>
          <w:p w14:paraId="1FBC46CC" w14:textId="77777777" w:rsidR="00040082" w:rsidRDefault="00040082" w:rsidP="00095940">
            <w:pPr>
              <w:jc w:val="center"/>
            </w:pPr>
            <w:r>
              <w:t>55.8</w:t>
            </w:r>
          </w:p>
        </w:tc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14F4C845" w14:textId="77777777" w:rsidR="00040082" w:rsidRDefault="00040082" w:rsidP="00095940">
            <w:pPr>
              <w:jc w:val="center"/>
            </w:pPr>
            <w:r>
              <w:t>51.6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0DB3AF79" w14:textId="77777777" w:rsidR="00040082" w:rsidRDefault="00040082" w:rsidP="00095940">
            <w:pPr>
              <w:jc w:val="center"/>
            </w:pPr>
            <w:r>
              <w:t>20.3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</w:tcPr>
          <w:p w14:paraId="415F7578" w14:textId="77777777" w:rsidR="00040082" w:rsidRDefault="00040082" w:rsidP="00095940">
            <w:pPr>
              <w:jc w:val="center"/>
            </w:pPr>
            <w:r>
              <w:t>24.0, 105.3</w:t>
            </w:r>
          </w:p>
        </w:tc>
      </w:tr>
    </w:tbl>
    <w:p w14:paraId="23847801" w14:textId="77777777" w:rsidR="00040082" w:rsidRDefault="00040082" w:rsidP="00040082">
      <w:pPr>
        <w:spacing w:line="480" w:lineRule="auto"/>
      </w:pPr>
    </w:p>
    <w:p w14:paraId="273E2785" w14:textId="77777777" w:rsidR="00566193" w:rsidRDefault="00566193"/>
    <w:sectPr w:rsidR="00566193" w:rsidSect="0004008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LY0NzI3MzU0MzBX0lEKTi0uzszPAykwrAUA8IyxHSwAAAA="/>
  </w:docVars>
  <w:rsids>
    <w:rsidRoot w:val="00040082"/>
    <w:rsid w:val="00002EFB"/>
    <w:rsid w:val="00040082"/>
    <w:rsid w:val="00473E8D"/>
    <w:rsid w:val="00566193"/>
    <w:rsid w:val="00BF28E4"/>
    <w:rsid w:val="00D53CFA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28726"/>
  <w15:chartTrackingRefBased/>
  <w15:docId w15:val="{2E9AEFC0-0B90-4746-816F-A83E4DED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082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0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00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008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008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008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008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008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008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008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00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00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0082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008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008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008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008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008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008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008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400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008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4008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0082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400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0082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400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00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00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0082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040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1</cp:revision>
  <dcterms:created xsi:type="dcterms:W3CDTF">2024-08-09T21:52:00Z</dcterms:created>
  <dcterms:modified xsi:type="dcterms:W3CDTF">2024-08-09T21:53:00Z</dcterms:modified>
</cp:coreProperties>
</file>